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3"/>
      </w:pPr>
      <w:bookmarkStart w:id="22" w:name="recent-tools"/>
      <w:bookmarkEnd w:id="22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3" w:name="experience"/>
      <w:bookmarkEnd w:id="23"/>
      <w:r>
        <w:t xml:space="preserve">Experience</w:t>
      </w:r>
    </w:p>
    <w:p>
      <w:pPr>
        <w:pStyle w:val="Heading4"/>
      </w:pPr>
      <w:bookmarkStart w:id="24" w:name="salesforce"/>
      <w:bookmarkEnd w:id="24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5" w:name="exact-target-salesforce"/>
      <w:bookmarkEnd w:id="25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7" w:name="indiana-university"/>
      <w:bookmarkEnd w:id="27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8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29" w:name="nokia-siemens-networks"/>
      <w:bookmarkEnd w:id="29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0" w:name="motorola"/>
      <w:bookmarkEnd w:id="30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1" w:name="mchenry-county-college"/>
      <w:bookmarkEnd w:id="31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2" w:name="education"/>
      <w:bookmarkEnd w:id="32"/>
      <w:r>
        <w:t xml:space="preserve">Education</w:t>
      </w:r>
    </w:p>
    <w:p>
      <w:pPr>
        <w:pStyle w:val="Heading4"/>
      </w:pPr>
      <w:bookmarkStart w:id="33" w:name="depaul-university-ms-network-securitynetwork-engineering"/>
      <w:bookmarkEnd w:id="33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4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5" w:name="northwestern-university-ms-computer-info-systems"/>
      <w:bookmarkEnd w:id="35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roosevelt-university-bs-computer-science"/>
      <w:bookmarkEnd w:id="37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8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39" w:name="code-and-projects"/>
      <w:bookmarkEnd w:id="39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0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1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6"/>
          <w:ilvl w:val="1"/>
        </w:numPr>
      </w:pPr>
      <w:r>
        <w:t xml:space="preserve">Here</w:t>
      </w:r>
      <w:r>
        <w:t xml:space="preserve"> </w:t>
      </w:r>
      <w:hyperlink r:id="rId42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3">
        <w:r>
          <w:rPr>
            <w:rStyle w:val="Hyperlink"/>
          </w:rPr>
          <w:t xml:space="preserve">@indybsides security conferenc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258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6d4c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sps.northwestern.edu/program-areas/graduate/information-systems/" TargetMode="External" /><Relationship Type="http://schemas.openxmlformats.org/officeDocument/2006/relationships/hyperlink" Id="rId34" Target="http://www.cdm.depaul.edu/academics/Pages/MSinNetworkEngineeringandManagement.aspx" TargetMode="External" /><Relationship Type="http://schemas.openxmlformats.org/officeDocument/2006/relationships/hyperlink" Id="rId28" Target="http://www.geni.net/" TargetMode="External" /><Relationship Type="http://schemas.openxmlformats.org/officeDocument/2006/relationships/hyperlink" Id="rId41" Target="https://github.com/DEAD10C5/bat_mini" TargetMode="External" /><Relationship Type="http://schemas.openxmlformats.org/officeDocument/2006/relationships/hyperlink" Id="rId40" Target="https://github.com/Nocsetse/1337-Noms-The-Hacker-Cookbook" TargetMode="External" /><Relationship Type="http://schemas.openxmlformats.org/officeDocument/2006/relationships/hyperlink" Id="rId42" Target="https://imgur.com/gallery/bK1vn" TargetMode="External" /><Relationship Type="http://schemas.openxmlformats.org/officeDocument/2006/relationships/hyperlink" Id="rId43" Target="https://twitter.com/indybsides" TargetMode="External" /><Relationship Type="http://schemas.openxmlformats.org/officeDocument/2006/relationships/hyperlink" Id="rId26" Target="https://www.marketingcloud.com/" TargetMode="External" /><Relationship Type="http://schemas.openxmlformats.org/officeDocument/2006/relationships/hyperlink" Id="rId38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sps.northwestern.edu/program-areas/graduate/information-systems/" TargetMode="External" /><Relationship Type="http://schemas.openxmlformats.org/officeDocument/2006/relationships/hyperlink" Id="rId34" Target="http://www.cdm.depaul.edu/academics/Pages/MSinNetworkEngineeringandManagement.aspx" TargetMode="External" /><Relationship Type="http://schemas.openxmlformats.org/officeDocument/2006/relationships/hyperlink" Id="rId28" Target="http://www.geni.net/" TargetMode="External" /><Relationship Type="http://schemas.openxmlformats.org/officeDocument/2006/relationships/hyperlink" Id="rId41" Target="https://github.com/DEAD10C5/bat_mini" TargetMode="External" /><Relationship Type="http://schemas.openxmlformats.org/officeDocument/2006/relationships/hyperlink" Id="rId40" Target="https://github.com/Nocsetse/1337-Noms-The-Hacker-Cookbook" TargetMode="External" /><Relationship Type="http://schemas.openxmlformats.org/officeDocument/2006/relationships/hyperlink" Id="rId42" Target="https://imgur.com/gallery/bK1vn" TargetMode="External" /><Relationship Type="http://schemas.openxmlformats.org/officeDocument/2006/relationships/hyperlink" Id="rId43" Target="https://twitter.com/indybsides" TargetMode="External" /><Relationship Type="http://schemas.openxmlformats.org/officeDocument/2006/relationships/hyperlink" Id="rId26" Target="https://www.marketingcloud.com/" TargetMode="External" /><Relationship Type="http://schemas.openxmlformats.org/officeDocument/2006/relationships/hyperlink" Id="rId38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1T17:00:31Z</dcterms:created>
  <dcterms:modified xsi:type="dcterms:W3CDTF">2019-02-21T17:00:31Z</dcterms:modified>
</cp:coreProperties>
</file>